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87982" w14:textId="77777777" w:rsidR="00E64AE3" w:rsidRDefault="00E64AE3" w:rsidP="00E64AE3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b w:val="0"/>
          <w:color w:val="5F5F5F"/>
          <w:sz w:val="22"/>
        </w:rPr>
      </w:pPr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15CA58AE" w14:textId="77777777" w:rsidR="00E64AE3" w:rsidRDefault="00E64AE3" w:rsidP="00E64AE3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</w:p>
    <w:p w14:paraId="1E4D8C6B" w14:textId="1D5F90AE" w:rsidR="00236FA1" w:rsidRDefault="00D27075" w:rsidP="00D27075">
      <w:pPr>
        <w:pStyle w:val="PGQuestion-toplevel"/>
        <w:rPr>
          <w:b/>
          <w:bCs/>
        </w:rPr>
      </w:pPr>
      <w:r>
        <w:t>1.</w:t>
      </w:r>
      <w:r>
        <w:tab/>
      </w:r>
      <w:r w:rsidR="00236FA1">
        <w:t xml:space="preserve">Give </w:t>
      </w:r>
      <w:r w:rsidR="00236FA1" w:rsidRPr="00603209">
        <w:rPr>
          <w:b/>
          <w:bCs/>
        </w:rPr>
        <w:t>one</w:t>
      </w:r>
      <w:r w:rsidR="00236FA1">
        <w:t xml:space="preserve"> reason why data is represented in binary in a computer</w:t>
      </w:r>
      <w:r w:rsidR="003870E7">
        <w:t>.</w:t>
      </w:r>
      <w:r w:rsidR="00236FA1">
        <w:tab/>
        <w:t>[1]</w:t>
      </w:r>
    </w:p>
    <w:p w14:paraId="00AC7147" w14:textId="77777777" w:rsidR="00E964F4" w:rsidRPr="00D27075" w:rsidRDefault="00E964F4" w:rsidP="00D27075">
      <w:pPr>
        <w:pStyle w:val="PGAnswerLines"/>
      </w:pPr>
    </w:p>
    <w:p w14:paraId="3AB920A6" w14:textId="77777777" w:rsidR="003F7EA3" w:rsidRPr="00D27075" w:rsidRDefault="003F7EA3" w:rsidP="00D27075">
      <w:pPr>
        <w:pStyle w:val="PGAnswerLines"/>
      </w:pPr>
    </w:p>
    <w:p w14:paraId="728250A2" w14:textId="77777777" w:rsidR="00E964F4" w:rsidRPr="00D27075" w:rsidRDefault="00E964F4" w:rsidP="00D27075">
      <w:pPr>
        <w:pStyle w:val="PGAnswerLines"/>
      </w:pPr>
    </w:p>
    <w:p w14:paraId="4CAE0190" w14:textId="6BB0F020" w:rsidR="003F7EA3" w:rsidRPr="00FC785D" w:rsidRDefault="00D27075" w:rsidP="00D27075">
      <w:pPr>
        <w:pStyle w:val="PGQuestion-toplevel"/>
        <w:rPr>
          <w:b/>
          <w:bCs/>
        </w:rPr>
      </w:pPr>
      <w:r>
        <w:t>2.</w:t>
      </w:r>
      <w:r>
        <w:tab/>
      </w:r>
      <w:r w:rsidR="00C72A94">
        <w:t>State the number of bits in one byte.</w:t>
      </w:r>
      <w:r w:rsidR="003F7EA3">
        <w:tab/>
        <w:t>[</w:t>
      </w:r>
      <w:r w:rsidR="003F7EA3" w:rsidRPr="00FC785D">
        <w:t>1</w:t>
      </w:r>
      <w:r w:rsidR="003F7EA3">
        <w:t>]</w:t>
      </w:r>
    </w:p>
    <w:p w14:paraId="4A7ED02C" w14:textId="77777777" w:rsidR="003F7EA3" w:rsidRPr="00D27075" w:rsidRDefault="003F7EA3" w:rsidP="00D27075">
      <w:pPr>
        <w:pStyle w:val="PGAnswerLines"/>
      </w:pPr>
    </w:p>
    <w:p w14:paraId="2EF28179" w14:textId="77777777" w:rsidR="00424E40" w:rsidRPr="00D27075" w:rsidRDefault="00424E40" w:rsidP="00D27075">
      <w:pPr>
        <w:pStyle w:val="PGAnswerLines"/>
      </w:pPr>
    </w:p>
    <w:p w14:paraId="0131F7D8" w14:textId="71DF707C" w:rsidR="00E64AE3" w:rsidRPr="00E64AE3" w:rsidRDefault="00D27075" w:rsidP="00D27075">
      <w:pPr>
        <w:pStyle w:val="PGQuestion-toplevel"/>
      </w:pPr>
      <w:r>
        <w:t>3.</w:t>
      </w:r>
      <w:r>
        <w:tab/>
      </w:r>
      <w:r w:rsidR="00E64AE3">
        <w:t>State the number of bits in one nibble.</w:t>
      </w:r>
      <w:r w:rsidR="00E64AE3">
        <w:tab/>
        <w:t>[1]</w:t>
      </w:r>
    </w:p>
    <w:p w14:paraId="7F0E0C68" w14:textId="77777777" w:rsidR="00E64AE3" w:rsidRPr="00D27075" w:rsidRDefault="00E64AE3" w:rsidP="00D27075">
      <w:pPr>
        <w:pStyle w:val="PGAnswerLines"/>
      </w:pPr>
    </w:p>
    <w:p w14:paraId="58FEFF65" w14:textId="77777777" w:rsidR="00E64AE3" w:rsidRPr="00D27075" w:rsidRDefault="00E64AE3" w:rsidP="00D27075">
      <w:pPr>
        <w:pStyle w:val="PGAnswerLines"/>
      </w:pPr>
    </w:p>
    <w:p w14:paraId="20E4902C" w14:textId="695C6A6E" w:rsidR="003F7EA3" w:rsidRPr="00FC785D" w:rsidRDefault="00D27075" w:rsidP="00D27075">
      <w:pPr>
        <w:pStyle w:val="PGQuestion-toplevel"/>
      </w:pPr>
      <w:r>
        <w:t>4.</w:t>
      </w:r>
      <w:r>
        <w:tab/>
      </w:r>
      <w:r w:rsidR="003F7EA3" w:rsidRPr="00FC785D">
        <w:t xml:space="preserve">How many bytes are there in a </w:t>
      </w:r>
      <w:r w:rsidR="00C72A94">
        <w:t>me</w:t>
      </w:r>
      <w:r w:rsidR="00254B21">
        <w:t>bi</w:t>
      </w:r>
      <w:r w:rsidR="00C72A94">
        <w:t>byte</w:t>
      </w:r>
      <w:r w:rsidR="003F7EA3" w:rsidRPr="00FC785D">
        <w:t>?</w:t>
      </w:r>
      <w:r w:rsidR="003F7EA3">
        <w:tab/>
        <w:t>[1]</w:t>
      </w:r>
    </w:p>
    <w:p w14:paraId="7B7BA8F2" w14:textId="77777777" w:rsidR="003F7EA3" w:rsidRDefault="003F7EA3" w:rsidP="00D27075">
      <w:pPr>
        <w:pStyle w:val="PGAnswerLines"/>
        <w:rPr>
          <w:noProof/>
        </w:rPr>
      </w:pPr>
    </w:p>
    <w:p w14:paraId="520D3842" w14:textId="77777777" w:rsidR="003F7EA3" w:rsidRDefault="003F7EA3" w:rsidP="00D27075">
      <w:pPr>
        <w:pStyle w:val="PGAnswerLines"/>
        <w:rPr>
          <w:noProof/>
        </w:rPr>
      </w:pPr>
    </w:p>
    <w:p w14:paraId="60342EFD" w14:textId="0B1C94F7" w:rsidR="003F7EA3" w:rsidRDefault="00D27075" w:rsidP="00D27075">
      <w:pPr>
        <w:pStyle w:val="PGQuestion-toplevel"/>
      </w:pPr>
      <w:r>
        <w:t>5.</w:t>
      </w:r>
      <w:r>
        <w:tab/>
      </w:r>
      <w:r w:rsidR="003F7EA3">
        <w:t>A photographer takes up to 2000 photographs per week. Each photograph requires 5M</w:t>
      </w:r>
      <w:r w:rsidR="00505A75">
        <w:t>i</w:t>
      </w:r>
      <w:r w:rsidR="003F7EA3">
        <w:t>B of storage on the camera’s memory card.</w:t>
      </w:r>
    </w:p>
    <w:p w14:paraId="4CFB9925" w14:textId="5C267E19" w:rsidR="003F7EA3" w:rsidRDefault="003F7EA3" w:rsidP="00D27075">
      <w:pPr>
        <w:tabs>
          <w:tab w:val="right" w:pos="9354"/>
        </w:tabs>
        <w:spacing w:after="200" w:line="276" w:lineRule="auto"/>
        <w:ind w:left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lect the camera memory card with the smallest capacity that can store 2000 photographs.  Put a tick in the box next to your answer.</w:t>
      </w:r>
      <w:r w:rsidR="00D27075">
        <w:rPr>
          <w:rFonts w:ascii="Arial" w:hAnsi="Arial" w:cs="Arial"/>
          <w:sz w:val="22"/>
          <w:szCs w:val="22"/>
        </w:rPr>
        <w:tab/>
        <w:t>[1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3"/>
        <w:gridCol w:w="2127"/>
        <w:gridCol w:w="992"/>
      </w:tblGrid>
      <w:tr w:rsidR="003F7EA3" w14:paraId="03A934D1" w14:textId="77777777" w:rsidTr="00D27075">
        <w:trPr>
          <w:trHeight w:val="510"/>
          <w:jc w:val="center"/>
        </w:trPr>
        <w:tc>
          <w:tcPr>
            <w:tcW w:w="3822" w:type="dxa"/>
            <w:gridSpan w:val="3"/>
            <w:shd w:val="clear" w:color="auto" w:fill="58ACA5"/>
            <w:vAlign w:val="center"/>
          </w:tcPr>
          <w:p w14:paraId="6B2EF63B" w14:textId="2D55A0BA" w:rsidR="003F7EA3" w:rsidRPr="00E16AFA" w:rsidRDefault="003F7EA3" w:rsidP="00D27075">
            <w:pPr>
              <w:tabs>
                <w:tab w:val="right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16AF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Capacity in GB</w:t>
            </w:r>
          </w:p>
        </w:tc>
      </w:tr>
      <w:tr w:rsidR="003F7EA3" w14:paraId="37046CB7" w14:textId="77777777" w:rsidTr="00D27075">
        <w:trPr>
          <w:trHeight w:val="510"/>
          <w:jc w:val="center"/>
        </w:trPr>
        <w:tc>
          <w:tcPr>
            <w:tcW w:w="703" w:type="dxa"/>
            <w:vAlign w:val="center"/>
          </w:tcPr>
          <w:p w14:paraId="0D5BE150" w14:textId="77777777" w:rsidR="003F7EA3" w:rsidRDefault="003F7EA3" w:rsidP="00147C36">
            <w:pPr>
              <w:tabs>
                <w:tab w:val="right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</w:t>
            </w:r>
          </w:p>
        </w:tc>
        <w:tc>
          <w:tcPr>
            <w:tcW w:w="2127" w:type="dxa"/>
            <w:vAlign w:val="center"/>
          </w:tcPr>
          <w:p w14:paraId="18DF740F" w14:textId="77777777" w:rsidR="003F7EA3" w:rsidRDefault="003F7EA3" w:rsidP="00147C36">
            <w:pPr>
              <w:tabs>
                <w:tab w:val="right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4 </w:t>
            </w:r>
          </w:p>
        </w:tc>
        <w:tc>
          <w:tcPr>
            <w:tcW w:w="992" w:type="dxa"/>
            <w:vAlign w:val="center"/>
          </w:tcPr>
          <w:p w14:paraId="4F742D8D" w14:textId="77777777" w:rsidR="003F7EA3" w:rsidRDefault="003F7EA3" w:rsidP="00147C36">
            <w:pPr>
              <w:tabs>
                <w:tab w:val="right" w:pos="907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F7EA3" w14:paraId="5764283C" w14:textId="77777777" w:rsidTr="00D27075">
        <w:trPr>
          <w:trHeight w:val="510"/>
          <w:jc w:val="center"/>
        </w:trPr>
        <w:tc>
          <w:tcPr>
            <w:tcW w:w="703" w:type="dxa"/>
            <w:vAlign w:val="center"/>
          </w:tcPr>
          <w:p w14:paraId="3FCB70F0" w14:textId="77777777" w:rsidR="003F7EA3" w:rsidRDefault="003F7EA3" w:rsidP="00147C36">
            <w:pPr>
              <w:tabs>
                <w:tab w:val="right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</w:t>
            </w:r>
          </w:p>
        </w:tc>
        <w:tc>
          <w:tcPr>
            <w:tcW w:w="2127" w:type="dxa"/>
            <w:vAlign w:val="center"/>
          </w:tcPr>
          <w:p w14:paraId="7AB87376" w14:textId="77777777" w:rsidR="003F7EA3" w:rsidRDefault="003F7EA3" w:rsidP="00147C36">
            <w:pPr>
              <w:tabs>
                <w:tab w:val="right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992" w:type="dxa"/>
            <w:vAlign w:val="center"/>
          </w:tcPr>
          <w:p w14:paraId="113272A0" w14:textId="77777777" w:rsidR="003F7EA3" w:rsidRDefault="003F7EA3" w:rsidP="00147C36">
            <w:pPr>
              <w:tabs>
                <w:tab w:val="right" w:pos="907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F7EA3" w14:paraId="2E454D58" w14:textId="77777777" w:rsidTr="00D27075">
        <w:trPr>
          <w:trHeight w:val="510"/>
          <w:jc w:val="center"/>
        </w:trPr>
        <w:tc>
          <w:tcPr>
            <w:tcW w:w="703" w:type="dxa"/>
            <w:vAlign w:val="center"/>
          </w:tcPr>
          <w:p w14:paraId="386863E8" w14:textId="77777777" w:rsidR="003F7EA3" w:rsidRDefault="003F7EA3" w:rsidP="00147C36">
            <w:pPr>
              <w:tabs>
                <w:tab w:val="right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</w:p>
        </w:tc>
        <w:tc>
          <w:tcPr>
            <w:tcW w:w="2127" w:type="dxa"/>
            <w:vAlign w:val="center"/>
          </w:tcPr>
          <w:p w14:paraId="17CD9A85" w14:textId="77777777" w:rsidR="003F7EA3" w:rsidRDefault="003F7EA3" w:rsidP="00147C36">
            <w:pPr>
              <w:tabs>
                <w:tab w:val="right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992" w:type="dxa"/>
            <w:vAlign w:val="center"/>
          </w:tcPr>
          <w:p w14:paraId="45AD8E9F" w14:textId="77777777" w:rsidR="003F7EA3" w:rsidRDefault="003F7EA3" w:rsidP="00147C36">
            <w:pPr>
              <w:tabs>
                <w:tab w:val="right" w:pos="907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F7EA3" w14:paraId="5300D365" w14:textId="77777777" w:rsidTr="00D27075">
        <w:trPr>
          <w:trHeight w:val="510"/>
          <w:jc w:val="center"/>
        </w:trPr>
        <w:tc>
          <w:tcPr>
            <w:tcW w:w="703" w:type="dxa"/>
            <w:vAlign w:val="center"/>
          </w:tcPr>
          <w:p w14:paraId="33B4EBCE" w14:textId="77777777" w:rsidR="003F7EA3" w:rsidRDefault="003F7EA3" w:rsidP="00147C36">
            <w:pPr>
              <w:tabs>
                <w:tab w:val="right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</w:p>
        </w:tc>
        <w:tc>
          <w:tcPr>
            <w:tcW w:w="2127" w:type="dxa"/>
            <w:vAlign w:val="center"/>
          </w:tcPr>
          <w:p w14:paraId="3EC71893" w14:textId="77777777" w:rsidR="003F7EA3" w:rsidRDefault="003F7EA3" w:rsidP="00147C36">
            <w:pPr>
              <w:tabs>
                <w:tab w:val="right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2</w:t>
            </w:r>
          </w:p>
        </w:tc>
        <w:tc>
          <w:tcPr>
            <w:tcW w:w="992" w:type="dxa"/>
            <w:vAlign w:val="center"/>
          </w:tcPr>
          <w:p w14:paraId="770697F7" w14:textId="77777777" w:rsidR="003F7EA3" w:rsidRDefault="003F7EA3" w:rsidP="00147C36">
            <w:pPr>
              <w:tabs>
                <w:tab w:val="right" w:pos="907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1BA9C7C" w14:textId="02BB18B4" w:rsidR="003F7EA3" w:rsidRPr="00A410C4" w:rsidRDefault="003F7EA3" w:rsidP="008F36F1">
      <w:pPr>
        <w:tabs>
          <w:tab w:val="right" w:pos="9354"/>
        </w:tabs>
        <w:spacing w:after="200" w:line="276" w:lineRule="auto"/>
        <w:ind w:left="426"/>
        <w:rPr>
          <w:rFonts w:ascii="Arial" w:hAnsi="Arial" w:cs="Arial"/>
          <w:sz w:val="22"/>
          <w:szCs w:val="22"/>
        </w:rPr>
      </w:pPr>
    </w:p>
    <w:p w14:paraId="4F12363C" w14:textId="77777777" w:rsidR="003F7EA3" w:rsidRDefault="003F7EA3" w:rsidP="003F7EA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01A73A33" w14:textId="74EE00CC" w:rsidR="003F7EA3" w:rsidRPr="00D27075" w:rsidRDefault="00D27075" w:rsidP="00D27075">
      <w:pPr>
        <w:pStyle w:val="PGQuestion-toplevel"/>
      </w:pPr>
      <w:r>
        <w:lastRenderedPageBreak/>
        <w:t>6.</w:t>
      </w:r>
      <w:r>
        <w:tab/>
      </w:r>
      <w:r w:rsidR="003F7EA3" w:rsidRPr="00D27075">
        <w:t>For each of the binary values below, write down the decimal equivalent.</w:t>
      </w:r>
      <w:r w:rsidR="00153484" w:rsidRPr="00D27075">
        <w:br/>
      </w:r>
      <w:r w:rsidR="003F7EA3" w:rsidRPr="00D27075">
        <w:t xml:space="preserve">You should include your working. </w:t>
      </w:r>
      <w:r w:rsidR="003F7EA3" w:rsidRPr="00D27075">
        <w:tab/>
        <w:t>[</w:t>
      </w:r>
      <w:r w:rsidR="0015198C">
        <w:t>6</w:t>
      </w:r>
      <w:r w:rsidR="003F7EA3" w:rsidRPr="00D27075">
        <w:t>]</w:t>
      </w:r>
    </w:p>
    <w:p w14:paraId="0770740C" w14:textId="7856CE4E" w:rsidR="003F7EA3" w:rsidRDefault="00D27075" w:rsidP="00D27075">
      <w:pPr>
        <w:pStyle w:val="PGQuestion-2ndlevel"/>
      </w:pPr>
      <w:r>
        <w:t>(a)</w:t>
      </w:r>
      <w:r>
        <w:tab/>
      </w:r>
      <w:r w:rsidR="003F7EA3" w:rsidRPr="00D27075">
        <w:t xml:space="preserve">00001011 </w:t>
      </w:r>
    </w:p>
    <w:p w14:paraId="7EE2F024" w14:textId="77777777" w:rsidR="00D27075" w:rsidRDefault="00D27075" w:rsidP="00D27075">
      <w:pPr>
        <w:pStyle w:val="PGAnswerLines"/>
        <w:ind w:left="425"/>
      </w:pPr>
    </w:p>
    <w:p w14:paraId="6323864B" w14:textId="77777777" w:rsidR="00D27075" w:rsidRPr="00E64AE3" w:rsidRDefault="00D27075" w:rsidP="00D27075">
      <w:pPr>
        <w:pStyle w:val="PGAnswerLines"/>
        <w:ind w:left="425"/>
      </w:pPr>
    </w:p>
    <w:p w14:paraId="0020A8B6" w14:textId="61FE47E0" w:rsidR="003F7EA3" w:rsidRDefault="00D27075" w:rsidP="00D27075">
      <w:pPr>
        <w:pStyle w:val="PGQuestion-2ndlevel"/>
      </w:pPr>
      <w:r>
        <w:t>(b)</w:t>
      </w:r>
      <w:r>
        <w:tab/>
      </w:r>
      <w:r w:rsidR="003F7EA3" w:rsidRPr="00D27075">
        <w:t xml:space="preserve">01110110 </w:t>
      </w:r>
    </w:p>
    <w:p w14:paraId="577F2758" w14:textId="77777777" w:rsidR="00D27075" w:rsidRDefault="00D27075" w:rsidP="00D27075">
      <w:pPr>
        <w:pStyle w:val="PGAnswerLines"/>
        <w:ind w:left="425"/>
      </w:pPr>
    </w:p>
    <w:p w14:paraId="441534E2" w14:textId="77777777" w:rsidR="00D27075" w:rsidRPr="00E64AE3" w:rsidRDefault="00D27075" w:rsidP="00D27075">
      <w:pPr>
        <w:pStyle w:val="PGAnswerLines"/>
        <w:ind w:left="425"/>
      </w:pPr>
    </w:p>
    <w:p w14:paraId="7FF4FD81" w14:textId="04A2399C" w:rsidR="003F7EA3" w:rsidRDefault="00D27075" w:rsidP="00D27075">
      <w:pPr>
        <w:pStyle w:val="PGQuestion-2ndlevel"/>
      </w:pPr>
      <w:r>
        <w:t>(c)</w:t>
      </w:r>
      <w:r>
        <w:tab/>
      </w:r>
      <w:r w:rsidR="003F7EA3" w:rsidRPr="00D27075">
        <w:t xml:space="preserve">10010111 </w:t>
      </w:r>
    </w:p>
    <w:p w14:paraId="79C24BFE" w14:textId="77777777" w:rsidR="00D27075" w:rsidRDefault="00D27075" w:rsidP="00D27075">
      <w:pPr>
        <w:pStyle w:val="PGAnswerLines"/>
        <w:ind w:left="425"/>
      </w:pPr>
    </w:p>
    <w:p w14:paraId="2DEA4BCE" w14:textId="77777777" w:rsidR="00D27075" w:rsidRPr="00E64AE3" w:rsidRDefault="00D27075" w:rsidP="00D27075">
      <w:pPr>
        <w:pStyle w:val="PGAnswerLines"/>
        <w:ind w:left="425"/>
      </w:pPr>
    </w:p>
    <w:p w14:paraId="530A3195" w14:textId="428DB1F9" w:rsidR="00E64AE3" w:rsidRDefault="00D27075" w:rsidP="00D27075">
      <w:pPr>
        <w:pStyle w:val="PGQuestion-2ndlevel"/>
      </w:pPr>
      <w:r>
        <w:t>(d)</w:t>
      </w:r>
      <w:r>
        <w:tab/>
      </w:r>
      <w:r w:rsidR="003F7EA3" w:rsidRPr="00D27075">
        <w:t xml:space="preserve">11111111 </w:t>
      </w:r>
    </w:p>
    <w:p w14:paraId="30EF0C73" w14:textId="77777777" w:rsidR="00D27075" w:rsidRDefault="00D27075" w:rsidP="00D27075">
      <w:pPr>
        <w:pStyle w:val="PGAnswerLines"/>
        <w:ind w:left="425"/>
      </w:pPr>
    </w:p>
    <w:p w14:paraId="5DBD6C98" w14:textId="77777777" w:rsidR="00D27075" w:rsidRPr="00E64AE3" w:rsidRDefault="00D27075" w:rsidP="00D27075">
      <w:pPr>
        <w:pStyle w:val="PGAnswerLines"/>
        <w:ind w:left="425"/>
      </w:pPr>
    </w:p>
    <w:p w14:paraId="54B1EEB5" w14:textId="5C2F5C9F" w:rsidR="00726E17" w:rsidRDefault="00D27075" w:rsidP="00D27075">
      <w:pPr>
        <w:pStyle w:val="PGQuestion-2ndlevel"/>
      </w:pPr>
      <w:r>
        <w:t>(e)</w:t>
      </w:r>
      <w:r>
        <w:tab/>
      </w:r>
      <w:r w:rsidR="00726E17" w:rsidRPr="00D27075">
        <w:t>1011010111011101</w:t>
      </w:r>
    </w:p>
    <w:p w14:paraId="5BE4E619" w14:textId="77777777" w:rsidR="00D27075" w:rsidRDefault="00D27075" w:rsidP="00D27075">
      <w:pPr>
        <w:pStyle w:val="PGAnswerLines"/>
        <w:ind w:left="425"/>
      </w:pPr>
    </w:p>
    <w:p w14:paraId="775C44F7" w14:textId="77777777" w:rsidR="00D27075" w:rsidRPr="00E64AE3" w:rsidRDefault="00D27075" w:rsidP="00D27075">
      <w:pPr>
        <w:pStyle w:val="PGAnswerLines"/>
        <w:ind w:left="425"/>
      </w:pPr>
    </w:p>
    <w:p w14:paraId="64A29B16" w14:textId="52D96078" w:rsidR="00726E17" w:rsidRPr="00E64AE3" w:rsidRDefault="00D27075" w:rsidP="00D27075">
      <w:pPr>
        <w:pStyle w:val="PGQuestion-2ndlevel"/>
      </w:pPr>
      <w:r>
        <w:t>(f)</w:t>
      </w:r>
      <w:r>
        <w:tab/>
      </w:r>
      <w:r w:rsidR="00726E17" w:rsidRPr="00D27075">
        <w:t>0110010110001010</w:t>
      </w:r>
    </w:p>
    <w:p w14:paraId="7872DF63" w14:textId="77777777" w:rsidR="00D27075" w:rsidRDefault="00D27075" w:rsidP="00D27075">
      <w:pPr>
        <w:pStyle w:val="PGAnswerLines"/>
        <w:ind w:left="425"/>
      </w:pPr>
    </w:p>
    <w:p w14:paraId="69F0CE60" w14:textId="77777777" w:rsidR="00D27075" w:rsidRPr="00E64AE3" w:rsidRDefault="00D27075" w:rsidP="00D27075">
      <w:pPr>
        <w:pStyle w:val="PGAnswerLines"/>
        <w:ind w:left="425"/>
      </w:pPr>
    </w:p>
    <w:p w14:paraId="2425CAA8" w14:textId="77777777" w:rsidR="00D27075" w:rsidRDefault="00D27075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>
        <w:br w:type="page"/>
      </w:r>
    </w:p>
    <w:p w14:paraId="3DE747B3" w14:textId="73941A1E" w:rsidR="003F7EA3" w:rsidRPr="00FC785D" w:rsidRDefault="00D27075" w:rsidP="00D27075">
      <w:pPr>
        <w:pStyle w:val="PGQuestion-toplevel"/>
      </w:pPr>
      <w:r>
        <w:lastRenderedPageBreak/>
        <w:t>7.</w:t>
      </w:r>
      <w:r>
        <w:tab/>
      </w:r>
      <w:r w:rsidR="003F7EA3" w:rsidRPr="00FC785D">
        <w:t>Calculate the binary equivalent of each of the following numbers:</w:t>
      </w:r>
      <w:r w:rsidR="00153484">
        <w:br/>
      </w:r>
      <w:r w:rsidR="003F7EA3" w:rsidRPr="00FC785D">
        <w:t>You should include your working.</w:t>
      </w:r>
      <w:r w:rsidR="003F7EA3">
        <w:t xml:space="preserve"> </w:t>
      </w:r>
      <w:r w:rsidR="003F7EA3">
        <w:tab/>
        <w:t>[</w:t>
      </w:r>
      <w:r w:rsidR="0015198C">
        <w:t>6</w:t>
      </w:r>
      <w:r w:rsidR="003F7EA3">
        <w:t>]</w:t>
      </w:r>
    </w:p>
    <w:p w14:paraId="2D0D893F" w14:textId="2C74F86D" w:rsidR="003F7EA3" w:rsidRDefault="00D27075" w:rsidP="00D27075">
      <w:pPr>
        <w:pStyle w:val="PGQuestion-2ndlevel"/>
      </w:pPr>
      <w:r>
        <w:t>(a)</w:t>
      </w:r>
      <w:r>
        <w:tab/>
      </w:r>
      <w:r w:rsidR="003F7EA3" w:rsidRPr="00FC785D">
        <w:t>34</w:t>
      </w:r>
    </w:p>
    <w:p w14:paraId="28316745" w14:textId="77777777" w:rsidR="00D27075" w:rsidRDefault="00D27075" w:rsidP="00D27075">
      <w:pPr>
        <w:pStyle w:val="PGAnswerLines"/>
        <w:ind w:left="425"/>
      </w:pPr>
    </w:p>
    <w:p w14:paraId="0A53952A" w14:textId="77777777" w:rsidR="00D27075" w:rsidRPr="00E64AE3" w:rsidRDefault="00D27075" w:rsidP="00D27075">
      <w:pPr>
        <w:pStyle w:val="PGAnswerLines"/>
        <w:ind w:left="425"/>
      </w:pPr>
    </w:p>
    <w:p w14:paraId="7B570A7A" w14:textId="148F2623" w:rsidR="003F7EA3" w:rsidRDefault="00D27075" w:rsidP="00D27075">
      <w:pPr>
        <w:pStyle w:val="PGQuestion-2ndlevel"/>
      </w:pPr>
      <w:r>
        <w:t>(b)</w:t>
      </w:r>
      <w:r>
        <w:tab/>
      </w:r>
      <w:r w:rsidR="003F7EA3" w:rsidRPr="00FC785D">
        <w:t>128</w:t>
      </w:r>
    </w:p>
    <w:p w14:paraId="157E0383" w14:textId="77777777" w:rsidR="00D27075" w:rsidRDefault="00D27075" w:rsidP="00D27075">
      <w:pPr>
        <w:pStyle w:val="PGAnswerLines"/>
        <w:ind w:left="425"/>
      </w:pPr>
    </w:p>
    <w:p w14:paraId="1E597A9B" w14:textId="77777777" w:rsidR="00D27075" w:rsidRPr="00E64AE3" w:rsidRDefault="00D27075" w:rsidP="00D27075">
      <w:pPr>
        <w:pStyle w:val="PGAnswerLines"/>
        <w:ind w:left="425"/>
      </w:pPr>
    </w:p>
    <w:p w14:paraId="5539ED4B" w14:textId="4B9B3F92" w:rsidR="003F7EA3" w:rsidRDefault="00D27075" w:rsidP="00D27075">
      <w:pPr>
        <w:pStyle w:val="PGQuestion-2ndlevel"/>
      </w:pPr>
      <w:r>
        <w:t>(c)</w:t>
      </w:r>
      <w:r>
        <w:tab/>
      </w:r>
      <w:r w:rsidR="003F7EA3" w:rsidRPr="00FC785D">
        <w:t>149</w:t>
      </w:r>
    </w:p>
    <w:p w14:paraId="735090D3" w14:textId="77777777" w:rsidR="00D27075" w:rsidRDefault="00D27075" w:rsidP="00D27075">
      <w:pPr>
        <w:pStyle w:val="PGAnswerLines"/>
        <w:ind w:left="425"/>
      </w:pPr>
    </w:p>
    <w:p w14:paraId="74D0D5AD" w14:textId="77777777" w:rsidR="00D27075" w:rsidRPr="00E64AE3" w:rsidRDefault="00D27075" w:rsidP="00D27075">
      <w:pPr>
        <w:pStyle w:val="PGAnswerLines"/>
        <w:ind w:left="425"/>
      </w:pPr>
    </w:p>
    <w:p w14:paraId="2A514391" w14:textId="1ADDC642" w:rsidR="003F7EA3" w:rsidRDefault="00D27075" w:rsidP="00D27075">
      <w:pPr>
        <w:pStyle w:val="PGQuestion-2ndlevel"/>
      </w:pPr>
      <w:r>
        <w:t>(d)</w:t>
      </w:r>
      <w:r>
        <w:tab/>
      </w:r>
      <w:r w:rsidR="003F7EA3" w:rsidRPr="00FC785D">
        <w:t>201</w:t>
      </w:r>
    </w:p>
    <w:p w14:paraId="1ACB9EE0" w14:textId="77777777" w:rsidR="00D27075" w:rsidRDefault="00D27075" w:rsidP="00D27075">
      <w:pPr>
        <w:pStyle w:val="PGAnswerLines"/>
        <w:ind w:left="425"/>
      </w:pPr>
    </w:p>
    <w:p w14:paraId="109AA48F" w14:textId="77777777" w:rsidR="00D27075" w:rsidRPr="00E64AE3" w:rsidRDefault="00D27075" w:rsidP="00D27075">
      <w:pPr>
        <w:pStyle w:val="PGAnswerLines"/>
        <w:ind w:left="425"/>
      </w:pPr>
    </w:p>
    <w:p w14:paraId="4D0570D2" w14:textId="596A8C0E" w:rsidR="00726E17" w:rsidRDefault="00D27075" w:rsidP="00D27075">
      <w:pPr>
        <w:pStyle w:val="PGQuestion-2ndlevel"/>
      </w:pPr>
      <w:r>
        <w:t>(e)</w:t>
      </w:r>
      <w:r>
        <w:tab/>
      </w:r>
      <w:r w:rsidR="009C7693">
        <w:t>4097</w:t>
      </w:r>
    </w:p>
    <w:p w14:paraId="1C6B6BF1" w14:textId="77777777" w:rsidR="00D27075" w:rsidRDefault="00D27075" w:rsidP="00D27075">
      <w:pPr>
        <w:pStyle w:val="PGAnswerLines"/>
        <w:ind w:left="425"/>
      </w:pPr>
    </w:p>
    <w:p w14:paraId="6018AE3A" w14:textId="77777777" w:rsidR="00D27075" w:rsidRPr="00E64AE3" w:rsidRDefault="00D27075" w:rsidP="00D27075">
      <w:pPr>
        <w:pStyle w:val="PGAnswerLines"/>
        <w:ind w:left="425"/>
      </w:pPr>
    </w:p>
    <w:p w14:paraId="47CE8388" w14:textId="7993EB82" w:rsidR="009C7693" w:rsidRDefault="00D27075" w:rsidP="00D27075">
      <w:pPr>
        <w:pStyle w:val="PGQuestion-2ndlevel"/>
      </w:pPr>
      <w:r>
        <w:t>(f)</w:t>
      </w:r>
      <w:r>
        <w:tab/>
      </w:r>
      <w:r w:rsidR="009C7693">
        <w:t>10000</w:t>
      </w:r>
    </w:p>
    <w:p w14:paraId="36E9821F" w14:textId="77777777" w:rsidR="00D27075" w:rsidRDefault="00D27075" w:rsidP="00D27075">
      <w:pPr>
        <w:pStyle w:val="PGAnswerLines"/>
        <w:ind w:left="425"/>
      </w:pPr>
    </w:p>
    <w:p w14:paraId="37319DE8" w14:textId="77777777" w:rsidR="00D27075" w:rsidRPr="00E64AE3" w:rsidRDefault="00D27075" w:rsidP="00D27075">
      <w:pPr>
        <w:pStyle w:val="PGAnswerLines"/>
        <w:ind w:left="425"/>
      </w:pPr>
    </w:p>
    <w:p w14:paraId="56072483" w14:textId="77777777" w:rsidR="005C6C88" w:rsidRDefault="00E64AE3" w:rsidP="00D27075">
      <w:pPr>
        <w:pStyle w:val="PGQuestion-toplevel"/>
      </w:pPr>
      <w:r>
        <w:t>8.</w:t>
      </w:r>
      <w:r>
        <w:tab/>
        <w:t>Calculate the answer to each of the following:</w:t>
      </w:r>
    </w:p>
    <w:p w14:paraId="4C70A592" w14:textId="79D871E5" w:rsidR="00D27075" w:rsidRDefault="00E64AE3" w:rsidP="00D27075">
      <w:pPr>
        <w:pStyle w:val="PGQuestion-2ndlevel"/>
      </w:pPr>
      <w:r>
        <w:t>(a)</w:t>
      </w:r>
      <w:r>
        <w:tab/>
        <w:t>The smallest number, in denary, that can be stored in an 8-bit binary number.</w:t>
      </w:r>
      <w:r>
        <w:tab/>
        <w:t>[1]</w:t>
      </w:r>
    </w:p>
    <w:p w14:paraId="1D4B56A5" w14:textId="77777777" w:rsidR="00D27075" w:rsidRDefault="00D27075" w:rsidP="00D27075">
      <w:pPr>
        <w:pStyle w:val="PGAnswerLines"/>
        <w:ind w:left="425"/>
      </w:pPr>
    </w:p>
    <w:p w14:paraId="6E47C5A4" w14:textId="77777777" w:rsidR="00D27075" w:rsidRPr="00E64AE3" w:rsidRDefault="00D27075" w:rsidP="00D27075">
      <w:pPr>
        <w:pStyle w:val="PGAnswerLines"/>
        <w:ind w:left="425"/>
      </w:pPr>
    </w:p>
    <w:p w14:paraId="6ACDFCD7" w14:textId="77777777" w:rsidR="00D27075" w:rsidRDefault="00E64AE3" w:rsidP="00D27075">
      <w:pPr>
        <w:pStyle w:val="PGQuestion-2ndlevel"/>
      </w:pPr>
      <w:r>
        <w:t xml:space="preserve">(b) </w:t>
      </w:r>
      <w:r>
        <w:tab/>
        <w:t>The largest number, in denary, that can be stored in an 8-bit binary number.</w:t>
      </w:r>
      <w:r>
        <w:tab/>
        <w:t>[1]</w:t>
      </w:r>
    </w:p>
    <w:p w14:paraId="45CA3001" w14:textId="77777777" w:rsidR="00D27075" w:rsidRDefault="00D27075" w:rsidP="00D27075">
      <w:pPr>
        <w:pStyle w:val="PGAnswerLines"/>
        <w:ind w:left="425"/>
      </w:pPr>
    </w:p>
    <w:p w14:paraId="78A079DD" w14:textId="77777777" w:rsidR="00D27075" w:rsidRPr="00E64AE3" w:rsidRDefault="00D27075" w:rsidP="00D27075">
      <w:pPr>
        <w:pStyle w:val="PGAnswerLines"/>
        <w:ind w:left="425"/>
      </w:pPr>
    </w:p>
    <w:p w14:paraId="5555D8C6" w14:textId="77777777" w:rsidR="00D27075" w:rsidRDefault="00E64AE3" w:rsidP="00D27075">
      <w:pPr>
        <w:pStyle w:val="PGQuestion-2ndlevel"/>
      </w:pPr>
      <w:r>
        <w:t>(c)</w:t>
      </w:r>
      <w:r>
        <w:tab/>
        <w:t>The number of m</w:t>
      </w:r>
      <w:r w:rsidR="004360C4">
        <w:t>ebi</w:t>
      </w:r>
      <w:r>
        <w:t xml:space="preserve">bytes in </w:t>
      </w:r>
      <w:r w:rsidRPr="00E64AE3">
        <w:t>one</w:t>
      </w:r>
      <w:r>
        <w:t xml:space="preserve"> gi</w:t>
      </w:r>
      <w:r w:rsidR="004360C4">
        <w:t>bi</w:t>
      </w:r>
      <w:r>
        <w:t>byte.</w:t>
      </w:r>
      <w:r>
        <w:tab/>
        <w:t>[1]</w:t>
      </w:r>
    </w:p>
    <w:p w14:paraId="7F62D6B8" w14:textId="77777777" w:rsidR="00D27075" w:rsidRDefault="00D27075" w:rsidP="00D27075">
      <w:pPr>
        <w:pStyle w:val="PGAnswerLines"/>
        <w:ind w:left="425"/>
      </w:pPr>
    </w:p>
    <w:p w14:paraId="0DD44AD5" w14:textId="77777777" w:rsidR="00D27075" w:rsidRPr="00E64AE3" w:rsidRDefault="00D27075" w:rsidP="00D27075">
      <w:pPr>
        <w:pStyle w:val="PGAnswerLines"/>
        <w:ind w:left="425"/>
      </w:pPr>
    </w:p>
    <w:p w14:paraId="1879BE2A" w14:textId="77777777" w:rsidR="00D27075" w:rsidRDefault="00D27075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>
        <w:br w:type="page"/>
      </w:r>
    </w:p>
    <w:p w14:paraId="155B8506" w14:textId="58DC5A1C" w:rsidR="00D27075" w:rsidRDefault="00E64AE3" w:rsidP="00D27075">
      <w:pPr>
        <w:pStyle w:val="PGQuestion-2ndlevel"/>
      </w:pPr>
      <w:r>
        <w:lastRenderedPageBreak/>
        <w:t xml:space="preserve">(d) </w:t>
      </w:r>
      <w:r>
        <w:tab/>
        <w:t>The number of gi</w:t>
      </w:r>
      <w:r w:rsidR="004360C4">
        <w:t>bi</w:t>
      </w:r>
      <w:r>
        <w:t xml:space="preserve">bytes in </w:t>
      </w:r>
      <w:r w:rsidRPr="00E64AE3">
        <w:t>one</w:t>
      </w:r>
      <w:r>
        <w:t xml:space="preserve"> pe</w:t>
      </w:r>
      <w:r w:rsidR="004360C4">
        <w:t>bi</w:t>
      </w:r>
      <w:r>
        <w:t>byte.</w:t>
      </w:r>
      <w:r>
        <w:tab/>
        <w:t>[1]</w:t>
      </w:r>
    </w:p>
    <w:p w14:paraId="7A347D51" w14:textId="77777777" w:rsidR="00D27075" w:rsidRDefault="00D27075" w:rsidP="00D27075">
      <w:pPr>
        <w:pStyle w:val="PGAnswerLines"/>
        <w:ind w:left="425"/>
      </w:pPr>
    </w:p>
    <w:p w14:paraId="4AB886C9" w14:textId="77777777" w:rsidR="00D27075" w:rsidRPr="00E64AE3" w:rsidRDefault="00D27075" w:rsidP="00D27075">
      <w:pPr>
        <w:pStyle w:val="PGAnswerLines"/>
        <w:ind w:left="425"/>
      </w:pPr>
    </w:p>
    <w:p w14:paraId="023DAACD" w14:textId="77777777" w:rsidR="00D27075" w:rsidRDefault="00E64AE3" w:rsidP="00D27075">
      <w:pPr>
        <w:pStyle w:val="PGQuestion-2ndlevel"/>
      </w:pPr>
      <w:r>
        <w:t xml:space="preserve">(e) </w:t>
      </w:r>
      <w:r>
        <w:tab/>
        <w:t xml:space="preserve">The number of nibbles in </w:t>
      </w:r>
      <w:r w:rsidRPr="00E64AE3">
        <w:t>one</w:t>
      </w:r>
      <w:r>
        <w:t xml:space="preserve"> byte.</w:t>
      </w:r>
      <w:r>
        <w:tab/>
        <w:t>[1]</w:t>
      </w:r>
    </w:p>
    <w:p w14:paraId="6A23BCFB" w14:textId="77777777" w:rsidR="00D27075" w:rsidRDefault="00D27075" w:rsidP="00D27075">
      <w:pPr>
        <w:pStyle w:val="PGAnswerLines"/>
        <w:ind w:left="425"/>
      </w:pPr>
    </w:p>
    <w:p w14:paraId="7815DFB8" w14:textId="77777777" w:rsidR="00D27075" w:rsidRPr="00E64AE3" w:rsidRDefault="00D27075" w:rsidP="00D27075">
      <w:pPr>
        <w:pStyle w:val="PGAnswerLines"/>
        <w:ind w:left="425"/>
      </w:pPr>
    </w:p>
    <w:p w14:paraId="1BDB79CB" w14:textId="77777777" w:rsidR="00D27075" w:rsidRDefault="00E64AE3" w:rsidP="00D27075">
      <w:pPr>
        <w:pStyle w:val="PGQuestion-2ndlevel"/>
      </w:pPr>
      <w:r>
        <w:t xml:space="preserve">(f) </w:t>
      </w:r>
      <w:r>
        <w:tab/>
        <w:t>The number of bits in 2 M</w:t>
      </w:r>
      <w:r w:rsidR="00655F1E">
        <w:t>i</w:t>
      </w:r>
      <w:r>
        <w:t>B.</w:t>
      </w:r>
      <w:r>
        <w:tab/>
        <w:t>[2]</w:t>
      </w:r>
    </w:p>
    <w:p w14:paraId="0C7205F4" w14:textId="448106EF" w:rsidR="00E64AE3" w:rsidRDefault="00E64AE3" w:rsidP="00D27075">
      <w:pPr>
        <w:pStyle w:val="PGAnswerLines"/>
        <w:ind w:left="425"/>
      </w:pPr>
    </w:p>
    <w:p w14:paraId="24F3D538" w14:textId="77777777" w:rsidR="00F40887" w:rsidRDefault="00F40887" w:rsidP="00D27075">
      <w:pPr>
        <w:pStyle w:val="PGAnswerLines"/>
        <w:ind w:left="425"/>
      </w:pPr>
    </w:p>
    <w:p w14:paraId="2F78D9D7" w14:textId="77777777" w:rsidR="00D27075" w:rsidRPr="00E64AE3" w:rsidRDefault="00D27075" w:rsidP="00D27075">
      <w:pPr>
        <w:pStyle w:val="PGAnswerLines"/>
        <w:ind w:left="425"/>
      </w:pPr>
    </w:p>
    <w:p w14:paraId="0A99EC0B" w14:textId="102BE3B3" w:rsidR="003F7EA3" w:rsidRPr="009E2D2D" w:rsidRDefault="009C7693" w:rsidP="00D27075">
      <w:pPr>
        <w:pStyle w:val="PGQuestion-toplevel"/>
      </w:pPr>
      <w:r w:rsidRPr="009E2D2D">
        <w:t>9.</w:t>
      </w:r>
      <w:r w:rsidR="00D27075">
        <w:tab/>
      </w:r>
      <w:r w:rsidRPr="009E2D2D">
        <w:t xml:space="preserve">Name the location on a CPU that </w:t>
      </w:r>
      <w:r w:rsidR="009E2D2D" w:rsidRPr="009E2D2D">
        <w:t xml:space="preserve">stores binary values that will be or </w:t>
      </w:r>
      <w:r w:rsidR="00D27075">
        <w:br/>
      </w:r>
      <w:r w:rsidR="009E2D2D" w:rsidRPr="009E2D2D">
        <w:t>have been processed.</w:t>
      </w:r>
      <w:r w:rsidR="00D27075">
        <w:tab/>
      </w:r>
      <w:r w:rsidR="009E2D2D" w:rsidRPr="009E2D2D">
        <w:t>[1]</w:t>
      </w:r>
    </w:p>
    <w:p w14:paraId="3411EA11" w14:textId="67719798" w:rsidR="00D27075" w:rsidRDefault="00D27075" w:rsidP="00D27075">
      <w:pPr>
        <w:pStyle w:val="PGAnswerLines"/>
      </w:pPr>
    </w:p>
    <w:p w14:paraId="27B297E9" w14:textId="77777777" w:rsidR="00D27075" w:rsidRDefault="00D27075" w:rsidP="00D27075">
      <w:pPr>
        <w:pStyle w:val="PGAnswerLines"/>
      </w:pPr>
    </w:p>
    <w:p w14:paraId="2E4D52E3" w14:textId="77777777" w:rsidR="00D27075" w:rsidRPr="00E64AE3" w:rsidRDefault="00D27075" w:rsidP="00D27075">
      <w:pPr>
        <w:pStyle w:val="PGAnswerLines"/>
      </w:pPr>
    </w:p>
    <w:p w14:paraId="465D72BD" w14:textId="0583E6FD" w:rsidR="00EA2380" w:rsidRPr="00EA2380" w:rsidRDefault="003F7EA3" w:rsidP="00F53985">
      <w:pPr>
        <w:pStyle w:val="ListParagraph"/>
        <w:tabs>
          <w:tab w:val="right" w:pos="9354"/>
        </w:tabs>
        <w:ind w:left="425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 xml:space="preserve">[Total </w:t>
      </w:r>
      <w:r w:rsidR="00424E40">
        <w:rPr>
          <w:rFonts w:ascii="Arial" w:hAnsi="Arial" w:cs="Arial"/>
          <w:sz w:val="22"/>
          <w:szCs w:val="22"/>
        </w:rPr>
        <w:t>2</w:t>
      </w:r>
      <w:r w:rsidR="0015198C">
        <w:rPr>
          <w:rFonts w:ascii="Arial" w:hAnsi="Arial" w:cs="Arial"/>
          <w:sz w:val="22"/>
          <w:szCs w:val="22"/>
        </w:rPr>
        <w:t>5</w:t>
      </w:r>
      <w:r w:rsidRPr="00EA2380">
        <w:rPr>
          <w:rFonts w:ascii="Arial" w:hAnsi="Arial" w:cs="Arial"/>
          <w:sz w:val="22"/>
          <w:szCs w:val="22"/>
        </w:rPr>
        <w:t xml:space="preserve"> marks]</w:t>
      </w:r>
    </w:p>
    <w:sectPr w:rsidR="00EA2380" w:rsidRPr="00EA2380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5AF0E" w14:textId="77777777" w:rsidR="00642E22" w:rsidRDefault="00642E22" w:rsidP="001330B2">
      <w:r>
        <w:separator/>
      </w:r>
    </w:p>
  </w:endnote>
  <w:endnote w:type="continuationSeparator" w:id="0">
    <w:p w14:paraId="73A93098" w14:textId="77777777" w:rsidR="00642E22" w:rsidRDefault="00642E22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37C41AA6" w14:textId="05D474F6" w:rsidR="00943F29" w:rsidRPr="006C15E3" w:rsidRDefault="00943F29" w:rsidP="006C15E3">
        <w:pPr>
          <w:pStyle w:val="Footer"/>
          <w:jc w:val="right"/>
          <w:rPr>
            <w:rFonts w:ascii="Arial" w:hAnsi="Arial" w:cs="Arial"/>
            <w:sz w:val="22"/>
          </w:rPr>
        </w:pPr>
        <w:r w:rsidRPr="00943F29">
          <w:rPr>
            <w:rFonts w:ascii="Arial" w:hAnsi="Arial" w:cs="Arial"/>
            <w:sz w:val="22"/>
          </w:rPr>
          <w:fldChar w:fldCharType="begin"/>
        </w:r>
        <w:r w:rsidRPr="00943F29">
          <w:rPr>
            <w:rFonts w:ascii="Arial" w:hAnsi="Arial" w:cs="Arial"/>
            <w:sz w:val="22"/>
          </w:rPr>
          <w:instrText xml:space="preserve"> PAGE   \* MERGEFORMAT </w:instrText>
        </w:r>
        <w:r w:rsidRPr="00943F29">
          <w:rPr>
            <w:rFonts w:ascii="Arial" w:hAnsi="Arial" w:cs="Arial"/>
            <w:sz w:val="22"/>
          </w:rPr>
          <w:fldChar w:fldCharType="separate"/>
        </w:r>
        <w:r w:rsidR="003F7EA3">
          <w:rPr>
            <w:rFonts w:ascii="Arial" w:hAnsi="Arial" w:cs="Arial"/>
            <w:noProof/>
            <w:sz w:val="22"/>
          </w:rPr>
          <w:t>2</w:t>
        </w:r>
        <w:r w:rsidRPr="00943F29">
          <w:rPr>
            <w:rFonts w:ascii="Arial" w:hAnsi="Arial" w:cs="Arial"/>
            <w:noProof/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AF2CE" w14:textId="77777777" w:rsidR="00642E22" w:rsidRDefault="00642E22" w:rsidP="001330B2">
      <w:r>
        <w:separator/>
      </w:r>
    </w:p>
  </w:footnote>
  <w:footnote w:type="continuationSeparator" w:id="0">
    <w:p w14:paraId="5270373A" w14:textId="77777777" w:rsidR="00642E22" w:rsidRDefault="00642E22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F558F8" wp14:editId="6A2EA70B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0E463C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61EC0BC3" w:rsidR="00613BA5" w:rsidRPr="001958CC" w:rsidRDefault="007661B4" w:rsidP="006C15E3">
                          <w:pPr>
                            <w:tabs>
                              <w:tab w:val="right" w:pos="426"/>
                            </w:tabs>
                            <w:spacing w:before="100" w:beforeAutospacing="1"/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1 </w:t>
                          </w:r>
                          <w:r w:rsidR="00912DB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Binary systems</w:t>
                          </w:r>
                          <w:r w:rsidR="00780DC8"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</w:r>
                          <w:r w:rsidR="00236FA1"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337AD3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1</w:t>
                          </w:r>
                          <w:r w:rsidR="00236FA1"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Data r</w:t>
                          </w:r>
                          <w:r w:rsidR="00780DC8"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epresenta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" fillcolor="#0e463c" stroked="f">
              <v:fill opacity="62194f"/>
              <v:textbox inset=",,,2mm">
                <w:txbxContent>
                  <w:p w14:paraId="1E421C29" w14:textId="61EC0BC3" w:rsidR="00613BA5" w:rsidRPr="001958CC" w:rsidRDefault="007661B4" w:rsidP="006C15E3">
                    <w:pPr>
                      <w:tabs>
                        <w:tab w:val="right" w:pos="426"/>
                      </w:tabs>
                      <w:spacing w:before="100" w:beforeAutospacing="1"/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1 </w:t>
                    </w:r>
                    <w:r w:rsidR="00912DB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Binary systems</w:t>
                    </w:r>
                    <w:r w:rsidR="00780DC8"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</w:r>
                    <w:r w:rsidR="00236FA1"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337AD3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1</w:t>
                    </w:r>
                    <w:r w:rsidR="00236FA1"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Data r</w:t>
                    </w:r>
                    <w:r w:rsidR="00780DC8"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epresentation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049271F"/>
    <w:multiLevelType w:val="hybridMultilevel"/>
    <w:tmpl w:val="447811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5628D490">
      <w:start w:val="1"/>
      <w:numFmt w:val="lowerLetter"/>
      <w:lvlText w:val="(%2)"/>
      <w:lvlJc w:val="left"/>
      <w:pPr>
        <w:ind w:left="1440" w:hanging="360"/>
      </w:pPr>
      <w:rPr>
        <w:rFonts w:ascii="Arial" w:eastAsia="SimSu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8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9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5"/>
  </w:num>
  <w:num w:numId="3">
    <w:abstractNumId w:val="7"/>
  </w:num>
  <w:num w:numId="4">
    <w:abstractNumId w:val="0"/>
  </w:num>
  <w:num w:numId="5">
    <w:abstractNumId w:val="3"/>
  </w:num>
  <w:num w:numId="6">
    <w:abstractNumId w:val="10"/>
  </w:num>
  <w:num w:numId="7">
    <w:abstractNumId w:val="20"/>
  </w:num>
  <w:num w:numId="8">
    <w:abstractNumId w:val="15"/>
  </w:num>
  <w:num w:numId="9">
    <w:abstractNumId w:val="6"/>
  </w:num>
  <w:num w:numId="10">
    <w:abstractNumId w:val="2"/>
  </w:num>
  <w:num w:numId="11">
    <w:abstractNumId w:val="17"/>
  </w:num>
  <w:num w:numId="12">
    <w:abstractNumId w:val="9"/>
  </w:num>
  <w:num w:numId="13">
    <w:abstractNumId w:val="1"/>
  </w:num>
  <w:num w:numId="14">
    <w:abstractNumId w:val="18"/>
  </w:num>
  <w:num w:numId="15">
    <w:abstractNumId w:val="12"/>
  </w:num>
  <w:num w:numId="16">
    <w:abstractNumId w:val="13"/>
  </w:num>
  <w:num w:numId="17">
    <w:abstractNumId w:val="19"/>
  </w:num>
  <w:num w:numId="18">
    <w:abstractNumId w:val="8"/>
  </w:num>
  <w:num w:numId="19">
    <w:abstractNumId w:val="11"/>
  </w:num>
  <w:num w:numId="20">
    <w:abstractNumId w:val="4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jKwMLewNLY0MzVX0lEKTi0uzszPAykwqgUAlS/zby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5198C"/>
    <w:rsid w:val="00153484"/>
    <w:rsid w:val="001535BE"/>
    <w:rsid w:val="00157E10"/>
    <w:rsid w:val="00161BBB"/>
    <w:rsid w:val="00164EF8"/>
    <w:rsid w:val="00165D0F"/>
    <w:rsid w:val="00173E2B"/>
    <w:rsid w:val="00175144"/>
    <w:rsid w:val="001768C1"/>
    <w:rsid w:val="001854A7"/>
    <w:rsid w:val="001856E3"/>
    <w:rsid w:val="00185ED8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B99"/>
    <w:rsid w:val="001D4728"/>
    <w:rsid w:val="001E401D"/>
    <w:rsid w:val="001E667A"/>
    <w:rsid w:val="001F1F64"/>
    <w:rsid w:val="001F3CFF"/>
    <w:rsid w:val="00203B68"/>
    <w:rsid w:val="002166AE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4B21"/>
    <w:rsid w:val="00256976"/>
    <w:rsid w:val="00272A41"/>
    <w:rsid w:val="002739D8"/>
    <w:rsid w:val="00273C62"/>
    <w:rsid w:val="002775FC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AD3"/>
    <w:rsid w:val="00337D49"/>
    <w:rsid w:val="00340D06"/>
    <w:rsid w:val="00351574"/>
    <w:rsid w:val="00352EF9"/>
    <w:rsid w:val="00357B36"/>
    <w:rsid w:val="003667E8"/>
    <w:rsid w:val="00375594"/>
    <w:rsid w:val="00375EE7"/>
    <w:rsid w:val="003870E7"/>
    <w:rsid w:val="003936A2"/>
    <w:rsid w:val="00393A24"/>
    <w:rsid w:val="003953C5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EA3"/>
    <w:rsid w:val="004026C2"/>
    <w:rsid w:val="00424CE5"/>
    <w:rsid w:val="00424E40"/>
    <w:rsid w:val="0042717C"/>
    <w:rsid w:val="0043044C"/>
    <w:rsid w:val="0043127F"/>
    <w:rsid w:val="00431A23"/>
    <w:rsid w:val="00435AAE"/>
    <w:rsid w:val="004360C4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35C9"/>
    <w:rsid w:val="004A3500"/>
    <w:rsid w:val="004A7B05"/>
    <w:rsid w:val="004A7FE9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05A75"/>
    <w:rsid w:val="00527CBB"/>
    <w:rsid w:val="00531DB0"/>
    <w:rsid w:val="00533C93"/>
    <w:rsid w:val="00544A33"/>
    <w:rsid w:val="00556231"/>
    <w:rsid w:val="00582A4B"/>
    <w:rsid w:val="00597D44"/>
    <w:rsid w:val="005B098A"/>
    <w:rsid w:val="005B175F"/>
    <w:rsid w:val="005B286C"/>
    <w:rsid w:val="005B73DD"/>
    <w:rsid w:val="005C5BC5"/>
    <w:rsid w:val="005C6C88"/>
    <w:rsid w:val="005E26EC"/>
    <w:rsid w:val="005E5BF6"/>
    <w:rsid w:val="005E5DC3"/>
    <w:rsid w:val="005E60A8"/>
    <w:rsid w:val="005F092F"/>
    <w:rsid w:val="005F3AB0"/>
    <w:rsid w:val="005F4149"/>
    <w:rsid w:val="005F4881"/>
    <w:rsid w:val="005F5D1A"/>
    <w:rsid w:val="005F6BB2"/>
    <w:rsid w:val="005F795D"/>
    <w:rsid w:val="0060042F"/>
    <w:rsid w:val="00603209"/>
    <w:rsid w:val="006105B5"/>
    <w:rsid w:val="00611494"/>
    <w:rsid w:val="00613B90"/>
    <w:rsid w:val="00613BA5"/>
    <w:rsid w:val="00614DB9"/>
    <w:rsid w:val="006243E7"/>
    <w:rsid w:val="00632AA3"/>
    <w:rsid w:val="006352D6"/>
    <w:rsid w:val="00636F20"/>
    <w:rsid w:val="0063793F"/>
    <w:rsid w:val="00641928"/>
    <w:rsid w:val="00641EBD"/>
    <w:rsid w:val="00642E22"/>
    <w:rsid w:val="006526D7"/>
    <w:rsid w:val="00655F1E"/>
    <w:rsid w:val="006713BE"/>
    <w:rsid w:val="00672AD3"/>
    <w:rsid w:val="00677B08"/>
    <w:rsid w:val="00685AA7"/>
    <w:rsid w:val="0069096D"/>
    <w:rsid w:val="00692715"/>
    <w:rsid w:val="00695C4C"/>
    <w:rsid w:val="006A2A05"/>
    <w:rsid w:val="006A2D13"/>
    <w:rsid w:val="006A3F4B"/>
    <w:rsid w:val="006B449A"/>
    <w:rsid w:val="006C15E3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EA2"/>
    <w:rsid w:val="00704C77"/>
    <w:rsid w:val="00711A81"/>
    <w:rsid w:val="007147AA"/>
    <w:rsid w:val="00717784"/>
    <w:rsid w:val="00726A40"/>
    <w:rsid w:val="00726E17"/>
    <w:rsid w:val="007367A1"/>
    <w:rsid w:val="007419FB"/>
    <w:rsid w:val="0074422D"/>
    <w:rsid w:val="00753D30"/>
    <w:rsid w:val="00754BCE"/>
    <w:rsid w:val="00756814"/>
    <w:rsid w:val="007622D3"/>
    <w:rsid w:val="007661B4"/>
    <w:rsid w:val="00780DC8"/>
    <w:rsid w:val="007A04BF"/>
    <w:rsid w:val="007A2E72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6857"/>
    <w:rsid w:val="00804216"/>
    <w:rsid w:val="008114EC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01D3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36F1"/>
    <w:rsid w:val="008F58B5"/>
    <w:rsid w:val="008F7A99"/>
    <w:rsid w:val="009127C2"/>
    <w:rsid w:val="00912DB1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63F"/>
    <w:rsid w:val="009509CC"/>
    <w:rsid w:val="009568B3"/>
    <w:rsid w:val="00963A4E"/>
    <w:rsid w:val="00963C03"/>
    <w:rsid w:val="00972FF7"/>
    <w:rsid w:val="00975DB6"/>
    <w:rsid w:val="009B220D"/>
    <w:rsid w:val="009B2EC1"/>
    <w:rsid w:val="009B6567"/>
    <w:rsid w:val="009C0F1E"/>
    <w:rsid w:val="009C2062"/>
    <w:rsid w:val="009C50AF"/>
    <w:rsid w:val="009C728B"/>
    <w:rsid w:val="009C75E0"/>
    <w:rsid w:val="009C7693"/>
    <w:rsid w:val="009D55D5"/>
    <w:rsid w:val="009E2D2D"/>
    <w:rsid w:val="009E3328"/>
    <w:rsid w:val="009E3343"/>
    <w:rsid w:val="009E3FC4"/>
    <w:rsid w:val="009E5D94"/>
    <w:rsid w:val="009F00F0"/>
    <w:rsid w:val="009F375F"/>
    <w:rsid w:val="00A05AE2"/>
    <w:rsid w:val="00A23FFD"/>
    <w:rsid w:val="00A25F70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525"/>
    <w:rsid w:val="00B11A4D"/>
    <w:rsid w:val="00B172B0"/>
    <w:rsid w:val="00B25236"/>
    <w:rsid w:val="00B26756"/>
    <w:rsid w:val="00B30F19"/>
    <w:rsid w:val="00B341B8"/>
    <w:rsid w:val="00B44947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B0CFE"/>
    <w:rsid w:val="00BC2E85"/>
    <w:rsid w:val="00BC6222"/>
    <w:rsid w:val="00BC6524"/>
    <w:rsid w:val="00BD3160"/>
    <w:rsid w:val="00BD3BB7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6929"/>
    <w:rsid w:val="00C5781C"/>
    <w:rsid w:val="00C63BEC"/>
    <w:rsid w:val="00C6709F"/>
    <w:rsid w:val="00C72955"/>
    <w:rsid w:val="00C72A94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802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27075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2489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64AE3"/>
    <w:rsid w:val="00E669A5"/>
    <w:rsid w:val="00E70A61"/>
    <w:rsid w:val="00E8047D"/>
    <w:rsid w:val="00E80A59"/>
    <w:rsid w:val="00E91270"/>
    <w:rsid w:val="00E9128F"/>
    <w:rsid w:val="00E957B2"/>
    <w:rsid w:val="00E964F4"/>
    <w:rsid w:val="00EA2380"/>
    <w:rsid w:val="00EA76E6"/>
    <w:rsid w:val="00EB04EF"/>
    <w:rsid w:val="00EB5AE3"/>
    <w:rsid w:val="00EB738F"/>
    <w:rsid w:val="00EC0170"/>
    <w:rsid w:val="00EC1F09"/>
    <w:rsid w:val="00EC2AB7"/>
    <w:rsid w:val="00EC45AD"/>
    <w:rsid w:val="00EC648D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0887"/>
    <w:rsid w:val="00F41B63"/>
    <w:rsid w:val="00F420CB"/>
    <w:rsid w:val="00F42316"/>
    <w:rsid w:val="00F44632"/>
    <w:rsid w:val="00F53985"/>
    <w:rsid w:val="00F539D7"/>
    <w:rsid w:val="00F56D42"/>
    <w:rsid w:val="00F72378"/>
    <w:rsid w:val="00F76239"/>
    <w:rsid w:val="00F771AE"/>
    <w:rsid w:val="00F84677"/>
    <w:rsid w:val="00F87296"/>
    <w:rsid w:val="00F910FB"/>
    <w:rsid w:val="00FA2D8A"/>
    <w:rsid w:val="00FA4189"/>
    <w:rsid w:val="00FB320A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D27075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D27075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AnswerLines">
    <w:name w:val="PG Answer Lines"/>
    <w:basedOn w:val="Normal"/>
    <w:rsid w:val="00D27075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D27075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D27075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D27075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D27075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D27075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D27075"/>
    <w:pPr>
      <w:numPr>
        <w:numId w:val="1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D27075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D27075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D27075"/>
    <w:pPr>
      <w:numPr>
        <w:numId w:val="11"/>
      </w:numPr>
    </w:pPr>
  </w:style>
  <w:style w:type="paragraph" w:customStyle="1" w:styleId="PGAnswers2ndbullets">
    <w:name w:val="PG Answers 2nd bullets"/>
    <w:basedOn w:val="PGAnswers-2ndlevel"/>
    <w:qFormat/>
    <w:rsid w:val="00D27075"/>
    <w:pPr>
      <w:numPr>
        <w:numId w:val="12"/>
      </w:numPr>
    </w:pPr>
  </w:style>
  <w:style w:type="character" w:customStyle="1" w:styleId="PGBold">
    <w:name w:val="PG Bold"/>
    <w:basedOn w:val="DefaultParagraphFont"/>
    <w:uiPriority w:val="1"/>
    <w:qFormat/>
    <w:rsid w:val="00D27075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D27075"/>
    <w:rPr>
      <w:b/>
      <w:i/>
    </w:rPr>
  </w:style>
  <w:style w:type="paragraph" w:customStyle="1" w:styleId="PGBusinessMulti-ChoiceAnswer">
    <w:name w:val="PG Business Multi-Choice Answer"/>
    <w:qFormat/>
    <w:rsid w:val="00D27075"/>
    <w:pPr>
      <w:numPr>
        <w:numId w:val="1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D27075"/>
    <w:pPr>
      <w:keepNext/>
      <w:numPr>
        <w:numId w:val="1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D27075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D27075"/>
    <w:rPr>
      <w:b w:val="0"/>
      <w:i/>
    </w:rPr>
  </w:style>
  <w:style w:type="character" w:customStyle="1" w:styleId="PGMathsTNRItalic">
    <w:name w:val="PG Maths TNR_Italic"/>
    <w:uiPriority w:val="1"/>
    <w:qFormat/>
    <w:rsid w:val="00D27075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D27075"/>
    <w:pPr>
      <w:numPr>
        <w:numId w:val="1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D27075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D27075"/>
    <w:pPr>
      <w:numPr>
        <w:numId w:val="1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D27075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Name-Class">
    <w:name w:val="PG Name-Class"/>
    <w:basedOn w:val="PGWorksheetHeading"/>
    <w:qFormat/>
    <w:rsid w:val="00D27075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D27075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D27075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D27075"/>
    <w:pPr>
      <w:numPr>
        <w:numId w:val="1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D27075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D27075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D27075"/>
    <w:pPr>
      <w:numPr>
        <w:numId w:val="1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D27075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D27075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D27075"/>
    <w:pPr>
      <w:numPr>
        <w:numId w:val="19"/>
      </w:numPr>
    </w:pPr>
  </w:style>
  <w:style w:type="character" w:customStyle="1" w:styleId="PGRedHighlight">
    <w:name w:val="PG Red Highlight"/>
    <w:uiPriority w:val="1"/>
    <w:qFormat/>
    <w:rsid w:val="00D27075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D27075"/>
    <w:rPr>
      <w:b/>
      <w:color w:val="FF0000"/>
    </w:rPr>
  </w:style>
  <w:style w:type="table" w:customStyle="1" w:styleId="PGTable1">
    <w:name w:val="PG Table 1"/>
    <w:basedOn w:val="TableNormal"/>
    <w:uiPriority w:val="99"/>
    <w:rsid w:val="00D27075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D2707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2707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D2707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D27075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 w:val="22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D27075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D27075"/>
    <w:pPr>
      <w:spacing w:before="120" w:after="240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D27075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D27075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D27075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D27075"/>
    <w:pPr>
      <w:spacing w:before="120" w:after="240"/>
    </w:pPr>
    <w:rPr>
      <w:rFonts w:ascii="Arial" w:eastAsiaTheme="minorHAnsi" w:hAnsi="Arial" w:cs="Arial"/>
      <w:color w:val="FF0000"/>
      <w:sz w:val="22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D27075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D27075"/>
    <w:pPr>
      <w:numPr>
        <w:numId w:val="20"/>
      </w:numPr>
    </w:pPr>
  </w:style>
  <w:style w:type="paragraph" w:customStyle="1" w:styleId="PGTasktextbullets">
    <w:name w:val="PG Task text bullets"/>
    <w:basedOn w:val="PGTasktext"/>
    <w:qFormat/>
    <w:rsid w:val="00D27075"/>
    <w:pPr>
      <w:numPr>
        <w:numId w:val="21"/>
      </w:numPr>
    </w:pPr>
  </w:style>
  <w:style w:type="paragraph" w:customStyle="1" w:styleId="PGTaskTitle">
    <w:name w:val="PG Task Title"/>
    <w:basedOn w:val="Normal"/>
    <w:next w:val="Normal"/>
    <w:qFormat/>
    <w:rsid w:val="00D27075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D27075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F79208-0717-40CA-A567-818F3B2A5D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FE1A9F0-B05E-469C-B2F1-AB88110A35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D77019-02D4-4859-8266-87348A1ABB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4</Pages>
  <Words>263</Words>
  <Characters>1223</Characters>
  <Application>Microsoft Office Word</Application>
  <DocSecurity>0</DocSecurity>
  <Lines>111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30</cp:revision>
  <cp:lastPrinted>2016-04-14T13:13:00Z</cp:lastPrinted>
  <dcterms:created xsi:type="dcterms:W3CDTF">2016-04-18T12:42:00Z</dcterms:created>
  <dcterms:modified xsi:type="dcterms:W3CDTF">2021-07-27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